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A7134" w14:textId="77777777" w:rsidR="004D4445" w:rsidRDefault="004D4445" w:rsidP="006B5654">
      <w:pPr>
        <w:pStyle w:val="Heading1"/>
        <w:jc w:val="center"/>
      </w:pPr>
    </w:p>
    <w:p w14:paraId="0E8E7FB6" w14:textId="77777777" w:rsidR="004D4445" w:rsidRDefault="004D4445" w:rsidP="006B5654">
      <w:pPr>
        <w:pStyle w:val="Heading1"/>
        <w:jc w:val="center"/>
      </w:pPr>
    </w:p>
    <w:p w14:paraId="57FE4DED" w14:textId="53F58F7D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42D7F2D2" w14:textId="77777777" w:rsidR="00F15795" w:rsidRPr="0048366F" w:rsidRDefault="00F15795" w:rsidP="00F15795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718B29EB" w14:textId="4967B0FE" w:rsidR="00F15795" w:rsidRPr="0048366F" w:rsidRDefault="00F15795" w:rsidP="00F15795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5</w:t>
        </w:r>
      </w:hyperlink>
    </w:p>
    <w:p w14:paraId="728421D0" w14:textId="58782351" w:rsidR="00DD73E5" w:rsidRPr="00B93139" w:rsidRDefault="00DD73E5" w:rsidP="006B5654">
      <w:pPr>
        <w:pStyle w:val="Heading2"/>
        <w:numPr>
          <w:ilvl w:val="0"/>
          <w:numId w:val="44"/>
        </w:numPr>
        <w:rPr>
          <w:highlight w:val="yellow"/>
          <w:lang w:val="bg-BG"/>
        </w:rPr>
      </w:pPr>
      <w:r w:rsidRPr="00B93139">
        <w:rPr>
          <w:highlight w:val="yellow"/>
        </w:rPr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6A4CF0" w:rsidRDefault="00DD73E5" w:rsidP="006B5654">
      <w:pPr>
        <w:pStyle w:val="Heading2"/>
        <w:numPr>
          <w:ilvl w:val="0"/>
          <w:numId w:val="44"/>
        </w:numPr>
        <w:rPr>
          <w:highlight w:val="yellow"/>
          <w:lang w:val="bg-BG"/>
        </w:rPr>
      </w:pPr>
      <w:r w:rsidRPr="006A4CF0">
        <w:rPr>
          <w:highlight w:val="yellow"/>
        </w:rPr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7D44B9" w:rsidRDefault="00DD73E5" w:rsidP="006B5654">
      <w:pPr>
        <w:pStyle w:val="Heading2"/>
        <w:numPr>
          <w:ilvl w:val="0"/>
          <w:numId w:val="44"/>
        </w:numPr>
        <w:rPr>
          <w:highlight w:val="yellow"/>
          <w:lang w:val="bg-BG"/>
        </w:rPr>
      </w:pPr>
      <w:r w:rsidRPr="007D44B9">
        <w:rPr>
          <w:highlight w:val="yellow"/>
        </w:rPr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 xml:space="preserve">upon initialization and reuse the second constructor to set the make, </w:t>
      </w:r>
      <w:proofErr w:type="gramStart"/>
      <w:r w:rsidRPr="00DD73E5">
        <w:t>model</w:t>
      </w:r>
      <w:proofErr w:type="gramEnd"/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7D44B9" w:rsidRDefault="00DD73E5" w:rsidP="006B5654">
      <w:pPr>
        <w:pStyle w:val="Heading2"/>
        <w:numPr>
          <w:ilvl w:val="0"/>
          <w:numId w:val="44"/>
        </w:numPr>
        <w:rPr>
          <w:highlight w:val="yellow"/>
          <w:lang w:val="bg-BG"/>
        </w:rPr>
      </w:pPr>
      <w:r w:rsidRPr="007D44B9">
        <w:rPr>
          <w:highlight w:val="yellow"/>
        </w:rPr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51658AA2" w:rsidR="00640502" w:rsidRPr="00DD73E5" w:rsidRDefault="00640502" w:rsidP="00A15749">
      <w:pPr>
        <w:rPr>
          <w:lang w:val="bg-BG"/>
        </w:rPr>
      </w:pPr>
      <w:bookmarkStart w:id="1" w:name="_Hlk505101421"/>
      <w:bookmarkEnd w:id="1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37BB7" w14:textId="77777777" w:rsidR="0029286B" w:rsidRDefault="0029286B" w:rsidP="008068A2">
      <w:pPr>
        <w:spacing w:after="0" w:line="240" w:lineRule="auto"/>
      </w:pPr>
      <w:r>
        <w:separator/>
      </w:r>
    </w:p>
  </w:endnote>
  <w:endnote w:type="continuationSeparator" w:id="0">
    <w:p w14:paraId="223CFB3E" w14:textId="77777777" w:rsidR="0029286B" w:rsidRDefault="002928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37C66" w14:textId="77777777" w:rsidR="0029286B" w:rsidRDefault="0029286B" w:rsidP="008068A2">
      <w:pPr>
        <w:spacing w:after="0" w:line="240" w:lineRule="auto"/>
      </w:pPr>
      <w:r>
        <w:separator/>
      </w:r>
    </w:p>
  </w:footnote>
  <w:footnote w:type="continuationSeparator" w:id="0">
    <w:p w14:paraId="532C3A49" w14:textId="77777777" w:rsidR="0029286B" w:rsidRDefault="002928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286B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4445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AB1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CF0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44B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948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139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15795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15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5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5</TotalTime>
  <Pages>5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50</cp:revision>
  <cp:lastPrinted>2023-04-24T07:16:00Z</cp:lastPrinted>
  <dcterms:created xsi:type="dcterms:W3CDTF">2019-11-12T12:29:00Z</dcterms:created>
  <dcterms:modified xsi:type="dcterms:W3CDTF">2023-11-23T00:11:00Z</dcterms:modified>
  <cp:category>programming;education;software engineering;software development</cp:category>
</cp:coreProperties>
</file>